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08E275" w14:textId="77777777" w:rsidR="00A041A2" w:rsidRPr="00DA5035" w:rsidRDefault="00A041A2" w:rsidP="002D5DFE">
      <w:pPr>
        <w:spacing w:after="0" w:line="360" w:lineRule="auto"/>
        <w:jc w:val="center"/>
        <w:rPr>
          <w:rFonts w:ascii="Times New Roman" w:hAnsi="Times New Roman" w:cs="Times New Roman"/>
          <w:sz w:val="12"/>
          <w:szCs w:val="24"/>
        </w:rPr>
      </w:pPr>
    </w:p>
    <w:p w14:paraId="6DE46A22" w14:textId="77777777" w:rsidR="002D5DFE" w:rsidRPr="00DA5035" w:rsidRDefault="002D5DFE" w:rsidP="002D5DF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5035">
        <w:rPr>
          <w:rFonts w:ascii="Times New Roman" w:hAnsi="Times New Roman" w:cs="Times New Roman"/>
          <w:sz w:val="24"/>
          <w:szCs w:val="24"/>
        </w:rPr>
        <w:t>International Conference on Gender, Language and Education (ICGLE)</w:t>
      </w:r>
    </w:p>
    <w:p w14:paraId="5DD2A2F6" w14:textId="1ABD111D" w:rsidR="009E7BCA" w:rsidRPr="00DA5035" w:rsidRDefault="009E7BCA" w:rsidP="009E7BC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5035">
        <w:rPr>
          <w:rFonts w:ascii="Times New Roman" w:hAnsi="Times New Roman" w:cs="Times New Roman"/>
          <w:sz w:val="24"/>
          <w:szCs w:val="24"/>
        </w:rPr>
        <w:t>2</w:t>
      </w:r>
      <w:r w:rsidR="00A030CD">
        <w:rPr>
          <w:rFonts w:ascii="Times New Roman" w:hAnsi="Times New Roman" w:cs="Times New Roman"/>
          <w:sz w:val="24"/>
          <w:szCs w:val="24"/>
        </w:rPr>
        <w:t xml:space="preserve"> </w:t>
      </w:r>
      <w:r w:rsidRPr="00DA5035">
        <w:rPr>
          <w:rFonts w:ascii="Times New Roman" w:hAnsi="Times New Roman" w:cs="Times New Roman"/>
          <w:sz w:val="24"/>
          <w:szCs w:val="24"/>
        </w:rPr>
        <w:t>–</w:t>
      </w:r>
      <w:r w:rsidR="00A030CD">
        <w:rPr>
          <w:rFonts w:ascii="Times New Roman" w:hAnsi="Times New Roman" w:cs="Times New Roman"/>
          <w:sz w:val="24"/>
          <w:szCs w:val="24"/>
        </w:rPr>
        <w:t xml:space="preserve"> </w:t>
      </w:r>
      <w:r w:rsidRPr="00DA5035">
        <w:rPr>
          <w:rFonts w:ascii="Times New Roman" w:hAnsi="Times New Roman" w:cs="Times New Roman"/>
          <w:sz w:val="24"/>
          <w:szCs w:val="24"/>
        </w:rPr>
        <w:t>4 December 2020</w:t>
      </w:r>
    </w:p>
    <w:p w14:paraId="6EC88D10" w14:textId="55E1DE23" w:rsidR="002D5DFE" w:rsidRPr="00DA5035" w:rsidRDefault="002D5DFE" w:rsidP="002D5DF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5035">
        <w:rPr>
          <w:rFonts w:ascii="Times New Roman" w:hAnsi="Times New Roman" w:cs="Times New Roman"/>
          <w:sz w:val="24"/>
          <w:szCs w:val="24"/>
        </w:rPr>
        <w:t xml:space="preserve">The Education University of Hong </w:t>
      </w:r>
      <w:r w:rsidR="009E7BCA">
        <w:rPr>
          <w:rFonts w:ascii="Times New Roman" w:hAnsi="Times New Roman" w:cs="Times New Roman"/>
          <w:sz w:val="24"/>
          <w:szCs w:val="24"/>
        </w:rPr>
        <w:t>Kong</w:t>
      </w:r>
    </w:p>
    <w:p w14:paraId="17F510AC" w14:textId="77777777" w:rsidR="00676BA2" w:rsidRDefault="00676BA2" w:rsidP="00676BA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62161B1" w14:textId="7D879664" w:rsidR="00676BA2" w:rsidRPr="00527EE2" w:rsidRDefault="00676BA2" w:rsidP="00676BA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27EE2">
        <w:rPr>
          <w:rFonts w:ascii="Times New Roman" w:hAnsi="Times New Roman" w:cs="Times New Roman"/>
          <w:b/>
          <w:sz w:val="24"/>
          <w:szCs w:val="24"/>
          <w:u w:val="single"/>
        </w:rPr>
        <w:t>ABSTRACT SUBMISSION for themed panel</w:t>
      </w:r>
      <w:r w:rsidR="00DA5035" w:rsidRPr="00527EE2">
        <w:rPr>
          <w:rFonts w:ascii="Times New Roman" w:hAnsi="Times New Roman" w:cs="Times New Roman"/>
          <w:b/>
          <w:sz w:val="24"/>
          <w:szCs w:val="24"/>
          <w:u w:val="single"/>
        </w:rPr>
        <w:t>s</w:t>
      </w:r>
    </w:p>
    <w:p w14:paraId="5A163724" w14:textId="214E4FA6" w:rsidR="00676BA2" w:rsidRDefault="00676BA2" w:rsidP="002D5DFE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452588A" w14:textId="3EFC9918" w:rsidR="00676BA2" w:rsidRDefault="00676BA2" w:rsidP="00676BA2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bstract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08"/>
      </w:tblGrid>
      <w:tr w:rsidR="00676BA2" w14:paraId="125F94F7" w14:textId="77777777" w:rsidTr="00676BA2">
        <w:tc>
          <w:tcPr>
            <w:tcW w:w="9508" w:type="dxa"/>
          </w:tcPr>
          <w:p w14:paraId="0800B22E" w14:textId="2B77F327" w:rsidR="00676BA2" w:rsidRDefault="0083368C" w:rsidP="00676BA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pic</w:t>
            </w:r>
            <w:r w:rsidR="00676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the proposed panel discussion:</w:t>
            </w:r>
          </w:p>
          <w:p w14:paraId="376F035F" w14:textId="77777777" w:rsidR="00676BA2" w:rsidRPr="0083368C" w:rsidRDefault="00676BA2" w:rsidP="00676B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6BB730" w14:textId="100F5650" w:rsidR="00676BA2" w:rsidRDefault="00676BA2" w:rsidP="00676BA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76BA2" w14:paraId="7D293DDF" w14:textId="77777777" w:rsidTr="00676BA2">
        <w:tc>
          <w:tcPr>
            <w:tcW w:w="9508" w:type="dxa"/>
          </w:tcPr>
          <w:p w14:paraId="09285E20" w14:textId="33B7D63E" w:rsidR="00676BA2" w:rsidRDefault="00676BA2" w:rsidP="00676BA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heme</w:t>
            </w:r>
            <w:r w:rsidR="0042647A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="0042647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or the proposed panel discussion</w:t>
            </w:r>
            <w:r w:rsidR="0042647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2647A" w:rsidRPr="0042647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862503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42647A" w:rsidRPr="0042647A">
              <w:rPr>
                <w:rFonts w:ascii="Times New Roman" w:hAnsi="Times New Roman" w:cs="Times New Roman"/>
                <w:sz w:val="24"/>
                <w:szCs w:val="24"/>
              </w:rPr>
              <w:t>lease choose</w:t>
            </w:r>
            <w:r w:rsidR="0086250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62503" w:rsidRPr="00DA5035">
              <w:rPr>
                <w:rFonts w:ascii="Times New Roman" w:hAnsi="Times New Roman" w:cs="Times New Roman"/>
                <w:sz w:val="24"/>
                <w:szCs w:val="24"/>
              </w:rPr>
              <w:t>either</w:t>
            </w:r>
            <w:r w:rsidR="0042647A" w:rsidRPr="00721F2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2647A" w:rsidRPr="00862503">
              <w:rPr>
                <w:rFonts w:ascii="Times New Roman" w:hAnsi="Times New Roman" w:cs="Times New Roman"/>
                <w:b/>
                <w:sz w:val="24"/>
                <w:szCs w:val="24"/>
              </w:rPr>
              <w:t>ONE</w:t>
            </w:r>
            <w:r w:rsidR="0042647A" w:rsidRPr="00721F2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862503" w:rsidRPr="00DA5035">
              <w:rPr>
                <w:rFonts w:ascii="Times New Roman" w:hAnsi="Times New Roman" w:cs="Times New Roman"/>
                <w:sz w:val="24"/>
                <w:szCs w:val="24"/>
              </w:rPr>
              <w:t>or</w:t>
            </w:r>
            <w:r w:rsidR="0042647A" w:rsidRPr="004264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2647A" w:rsidRPr="0042647A">
              <w:rPr>
                <w:rFonts w:ascii="Times New Roman" w:hAnsi="Times New Roman" w:cs="Times New Roman"/>
                <w:b/>
                <w:sz w:val="24"/>
                <w:szCs w:val="24"/>
              </w:rPr>
              <w:t>TWO</w:t>
            </w:r>
            <w:r w:rsidR="0042647A" w:rsidRPr="0042647A">
              <w:rPr>
                <w:rFonts w:ascii="Times New Roman" w:hAnsi="Times New Roman" w:cs="Times New Roman"/>
                <w:sz w:val="24"/>
                <w:szCs w:val="24"/>
              </w:rPr>
              <w:t xml:space="preserve"> from the following li</w:t>
            </w:r>
            <w:r w:rsidR="0042647A" w:rsidRPr="006A319F">
              <w:rPr>
                <w:rFonts w:ascii="Times New Roman" w:hAnsi="Times New Roman" w:cs="Times New Roman"/>
                <w:sz w:val="24"/>
                <w:szCs w:val="24"/>
              </w:rPr>
              <w:t>st)</w:t>
            </w: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07E1BBF3" w14:textId="216C673B" w:rsidR="000733DA" w:rsidRPr="000733DA" w:rsidRDefault="0083368C" w:rsidP="0083368C">
            <w:pPr>
              <w:pStyle w:val="ListParagraph"/>
              <w:spacing w:line="360" w:lineRule="auto"/>
              <w:ind w:left="340"/>
              <w:rPr>
                <w:rFonts w:ascii="Times New Roman" w:hAnsi="Times New Roman" w:cs="Times New Roman"/>
                <w:sz w:val="24"/>
                <w:szCs w:val="24"/>
              </w:rPr>
            </w:pP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instrText xml:space="preserve"> FORMCHECKBOX </w:instrText>
            </w:r>
            <w:r w:rsidR="006756A8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</w:r>
            <w:r w:rsidR="006756A8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separate"/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end"/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tab/>
            </w:r>
            <w:r w:rsidR="000733DA" w:rsidRPr="000733DA">
              <w:rPr>
                <w:rFonts w:ascii="Times New Roman" w:hAnsi="Times New Roman" w:cs="Times New Roman"/>
                <w:sz w:val="24"/>
                <w:szCs w:val="24"/>
              </w:rPr>
              <w:t>Gender and language</w:t>
            </w:r>
          </w:p>
          <w:p w14:paraId="79F412F8" w14:textId="56C0F6CF" w:rsidR="000733DA" w:rsidRPr="000733DA" w:rsidRDefault="0083368C" w:rsidP="0083368C">
            <w:pPr>
              <w:pStyle w:val="ListParagraph"/>
              <w:spacing w:line="360" w:lineRule="auto"/>
              <w:ind w:left="340"/>
              <w:rPr>
                <w:rFonts w:ascii="Times New Roman" w:hAnsi="Times New Roman" w:cs="Times New Roman"/>
                <w:sz w:val="24"/>
                <w:szCs w:val="24"/>
              </w:rPr>
            </w:pP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instrText xml:space="preserve"> FORMCHECKBOX </w:instrText>
            </w:r>
            <w:r w:rsidR="006756A8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</w:r>
            <w:r w:rsidR="006756A8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separate"/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end"/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tab/>
            </w:r>
            <w:r w:rsidR="000733DA" w:rsidRPr="000733DA">
              <w:rPr>
                <w:rFonts w:ascii="Times New Roman" w:hAnsi="Times New Roman" w:cs="Times New Roman"/>
                <w:sz w:val="24"/>
                <w:szCs w:val="24"/>
              </w:rPr>
              <w:t>Gender and literature</w:t>
            </w:r>
          </w:p>
          <w:p w14:paraId="2388AF0E" w14:textId="01A3CCFD" w:rsidR="000733DA" w:rsidRPr="005E1E11" w:rsidRDefault="0083368C" w:rsidP="005E1E11">
            <w:pPr>
              <w:pStyle w:val="ListParagraph"/>
              <w:spacing w:line="360" w:lineRule="auto"/>
              <w:ind w:left="340"/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</w:pP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instrText xml:space="preserve"> FORMCHECKBOX </w:instrText>
            </w:r>
            <w:r w:rsidR="006756A8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</w:r>
            <w:r w:rsidR="006756A8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separate"/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end"/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tab/>
            </w:r>
            <w:r w:rsidR="000733DA" w:rsidRPr="005E1E11">
              <w:rPr>
                <w:rFonts w:ascii="Times New Roman" w:hAnsi="Times New Roman" w:cs="Times New Roman"/>
                <w:sz w:val="24"/>
                <w:szCs w:val="24"/>
              </w:rPr>
              <w:t>Gender, popular culture and education</w:t>
            </w:r>
          </w:p>
          <w:p w14:paraId="4DB06269" w14:textId="1A069C81" w:rsidR="000733DA" w:rsidRPr="000733DA" w:rsidRDefault="0083368C" w:rsidP="0083368C">
            <w:pPr>
              <w:pStyle w:val="ListParagraph"/>
              <w:spacing w:line="360" w:lineRule="auto"/>
              <w:ind w:left="340"/>
              <w:rPr>
                <w:rFonts w:ascii="Times New Roman" w:hAnsi="Times New Roman" w:cs="Times New Roman"/>
                <w:sz w:val="24"/>
                <w:szCs w:val="24"/>
              </w:rPr>
            </w:pP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instrText xml:space="preserve"> FORMCHECKBOX </w:instrText>
            </w:r>
            <w:r w:rsidR="006756A8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</w:r>
            <w:r w:rsidR="006756A8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separate"/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end"/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tab/>
            </w:r>
            <w:r w:rsidR="000733DA" w:rsidRPr="000733DA">
              <w:rPr>
                <w:rFonts w:ascii="Times New Roman" w:hAnsi="Times New Roman" w:cs="Times New Roman"/>
                <w:sz w:val="24"/>
                <w:szCs w:val="24"/>
              </w:rPr>
              <w:t>Gender and STEM education</w:t>
            </w:r>
          </w:p>
          <w:p w14:paraId="02BC2413" w14:textId="0AAED396" w:rsidR="000733DA" w:rsidRPr="000733DA" w:rsidRDefault="0083368C" w:rsidP="0083368C">
            <w:pPr>
              <w:pStyle w:val="ListParagraph"/>
              <w:spacing w:line="360" w:lineRule="auto"/>
              <w:ind w:left="340"/>
              <w:rPr>
                <w:rFonts w:ascii="Times New Roman" w:hAnsi="Times New Roman" w:cs="Times New Roman"/>
                <w:sz w:val="24"/>
                <w:szCs w:val="24"/>
              </w:rPr>
            </w:pP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instrText xml:space="preserve"> FORMCHECKBOX </w:instrText>
            </w:r>
            <w:r w:rsidR="006756A8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</w:r>
            <w:r w:rsidR="006756A8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separate"/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end"/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tab/>
            </w:r>
            <w:r w:rsidR="000733DA" w:rsidRPr="000733DA">
              <w:rPr>
                <w:rFonts w:ascii="Times New Roman" w:hAnsi="Times New Roman" w:cs="Times New Roman"/>
                <w:sz w:val="24"/>
                <w:szCs w:val="24"/>
              </w:rPr>
              <w:t>Sexuality education</w:t>
            </w:r>
          </w:p>
          <w:p w14:paraId="06C09CC9" w14:textId="6FF7E959" w:rsidR="000733DA" w:rsidRPr="000733DA" w:rsidRDefault="0083368C" w:rsidP="0083368C">
            <w:pPr>
              <w:pStyle w:val="ListParagraph"/>
              <w:spacing w:line="360" w:lineRule="auto"/>
              <w:ind w:left="340"/>
              <w:rPr>
                <w:rFonts w:ascii="Times New Roman" w:hAnsi="Times New Roman" w:cs="Times New Roman"/>
                <w:sz w:val="24"/>
                <w:szCs w:val="24"/>
              </w:rPr>
            </w:pP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instrText xml:space="preserve"> FORMCHECKBOX </w:instrText>
            </w:r>
            <w:r w:rsidR="006756A8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</w:r>
            <w:r w:rsidR="006756A8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separate"/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end"/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tab/>
            </w:r>
            <w:r w:rsidR="000733DA" w:rsidRPr="000733DA">
              <w:rPr>
                <w:rFonts w:ascii="Times New Roman" w:hAnsi="Times New Roman" w:cs="Times New Roman"/>
                <w:sz w:val="24"/>
                <w:szCs w:val="24"/>
              </w:rPr>
              <w:t>Gender equality in education policy, practice and pedagogy</w:t>
            </w:r>
          </w:p>
          <w:p w14:paraId="264B811F" w14:textId="14BFDC98" w:rsidR="000733DA" w:rsidRPr="000733DA" w:rsidRDefault="0083368C" w:rsidP="0083368C">
            <w:pPr>
              <w:pStyle w:val="ListParagraph"/>
              <w:spacing w:line="360" w:lineRule="auto"/>
              <w:ind w:left="340"/>
              <w:rPr>
                <w:rFonts w:ascii="Times New Roman" w:hAnsi="Times New Roman" w:cs="Times New Roman"/>
                <w:sz w:val="24"/>
                <w:szCs w:val="24"/>
              </w:rPr>
            </w:pP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instrText xml:space="preserve"> FORMCHECKBOX </w:instrText>
            </w:r>
            <w:r w:rsidR="006756A8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</w:r>
            <w:r w:rsidR="006756A8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separate"/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end"/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tab/>
            </w:r>
            <w:r w:rsidR="000733DA" w:rsidRPr="000733DA">
              <w:rPr>
                <w:rFonts w:ascii="Times New Roman" w:hAnsi="Times New Roman" w:cs="Times New Roman"/>
                <w:sz w:val="24"/>
                <w:szCs w:val="24"/>
              </w:rPr>
              <w:t>Gender and educational management and leadership</w:t>
            </w:r>
          </w:p>
          <w:p w14:paraId="39A55247" w14:textId="1F7E5E01" w:rsidR="000733DA" w:rsidRPr="000733DA" w:rsidRDefault="0083368C" w:rsidP="0083368C">
            <w:pPr>
              <w:pStyle w:val="ListParagraph"/>
              <w:spacing w:line="360" w:lineRule="auto"/>
              <w:ind w:left="340"/>
              <w:rPr>
                <w:rFonts w:ascii="Times New Roman" w:hAnsi="Times New Roman" w:cs="Times New Roman"/>
                <w:sz w:val="24"/>
                <w:szCs w:val="24"/>
              </w:rPr>
            </w:pP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instrText xml:space="preserve"> FORMCHECKBOX </w:instrText>
            </w:r>
            <w:r w:rsidR="006756A8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</w:r>
            <w:r w:rsidR="006756A8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separate"/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end"/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tab/>
            </w:r>
            <w:r w:rsidR="000733DA" w:rsidRPr="000733DA">
              <w:rPr>
                <w:rFonts w:ascii="Times New Roman" w:hAnsi="Times New Roman" w:cs="Times New Roman"/>
                <w:sz w:val="24"/>
                <w:szCs w:val="24"/>
              </w:rPr>
              <w:t>Women’s empowerment in education</w:t>
            </w:r>
          </w:p>
          <w:p w14:paraId="16523816" w14:textId="4DE91B56" w:rsidR="000733DA" w:rsidRPr="000733DA" w:rsidRDefault="0083368C" w:rsidP="0083368C">
            <w:pPr>
              <w:pStyle w:val="ListParagraph"/>
              <w:spacing w:line="360" w:lineRule="auto"/>
              <w:ind w:left="340"/>
              <w:rPr>
                <w:rFonts w:ascii="Times New Roman" w:hAnsi="Times New Roman" w:cs="Times New Roman"/>
                <w:sz w:val="24"/>
                <w:szCs w:val="24"/>
              </w:rPr>
            </w:pP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instrText xml:space="preserve"> FORMCHECKBOX </w:instrText>
            </w:r>
            <w:r w:rsidR="006756A8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</w:r>
            <w:r w:rsidR="006756A8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separate"/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end"/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tab/>
            </w:r>
            <w:r w:rsidR="000733DA" w:rsidRPr="000733DA">
              <w:rPr>
                <w:rFonts w:ascii="Times New Roman" w:hAnsi="Times New Roman" w:cs="Times New Roman"/>
                <w:sz w:val="24"/>
                <w:szCs w:val="24"/>
              </w:rPr>
              <w:t>Gender differences in educational attainment</w:t>
            </w:r>
          </w:p>
          <w:p w14:paraId="6B3E6E52" w14:textId="67527DAA" w:rsidR="000733DA" w:rsidRPr="000733DA" w:rsidRDefault="0083368C" w:rsidP="0083368C">
            <w:pPr>
              <w:pStyle w:val="ListParagraph"/>
              <w:spacing w:line="360" w:lineRule="auto"/>
              <w:ind w:left="340"/>
              <w:rPr>
                <w:rFonts w:ascii="Times New Roman" w:hAnsi="Times New Roman" w:cs="Times New Roman"/>
                <w:sz w:val="24"/>
                <w:szCs w:val="24"/>
              </w:rPr>
            </w:pP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instrText xml:space="preserve"> FORMCHECKBOX </w:instrText>
            </w:r>
            <w:r w:rsidR="006756A8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</w:r>
            <w:r w:rsidR="006756A8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separate"/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end"/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tab/>
            </w:r>
            <w:r w:rsidR="000733DA" w:rsidRPr="000733DA">
              <w:rPr>
                <w:rFonts w:ascii="Times New Roman" w:hAnsi="Times New Roman" w:cs="Times New Roman"/>
                <w:sz w:val="24"/>
                <w:szCs w:val="24"/>
              </w:rPr>
              <w:t xml:space="preserve">Sexual harassment, </w:t>
            </w:r>
            <w:proofErr w:type="spellStart"/>
            <w:r w:rsidR="000733DA" w:rsidRPr="000733DA">
              <w:rPr>
                <w:rFonts w:ascii="Times New Roman" w:hAnsi="Times New Roman" w:cs="Times New Roman"/>
                <w:sz w:val="24"/>
                <w:szCs w:val="24"/>
              </w:rPr>
              <w:t>heterosexism</w:t>
            </w:r>
            <w:proofErr w:type="spellEnd"/>
            <w:r w:rsidR="000733DA" w:rsidRPr="000733DA">
              <w:rPr>
                <w:rFonts w:ascii="Times New Roman" w:hAnsi="Times New Roman" w:cs="Times New Roman"/>
                <w:sz w:val="24"/>
                <w:szCs w:val="24"/>
              </w:rPr>
              <w:t>, homo- and transphobia in the education sector</w:t>
            </w:r>
          </w:p>
          <w:p w14:paraId="39415003" w14:textId="77777777" w:rsidR="00676BA2" w:rsidRDefault="0083368C" w:rsidP="0083368C">
            <w:pPr>
              <w:pStyle w:val="ListParagraph"/>
              <w:spacing w:line="360" w:lineRule="auto"/>
              <w:ind w:left="340"/>
              <w:rPr>
                <w:rFonts w:ascii="Times New Roman" w:hAnsi="Times New Roman" w:cs="Times New Roman"/>
                <w:sz w:val="24"/>
                <w:szCs w:val="24"/>
              </w:rPr>
            </w:pP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instrText xml:space="preserve"> FORMCHECKBOX </w:instrText>
            </w:r>
            <w:r w:rsidR="006756A8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</w:r>
            <w:r w:rsidR="006756A8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separate"/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end"/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tab/>
            </w:r>
            <w:r w:rsidR="000733DA" w:rsidRPr="000733DA">
              <w:rPr>
                <w:rFonts w:ascii="Times New Roman" w:hAnsi="Times New Roman" w:cs="Times New Roman"/>
                <w:sz w:val="24"/>
                <w:szCs w:val="24"/>
              </w:rPr>
              <w:t>Intersectionality in education: how gender interacts with other social differences</w:t>
            </w:r>
          </w:p>
          <w:p w14:paraId="19A74E9F" w14:textId="52EEA027" w:rsidR="0025286A" w:rsidRPr="005E1E11" w:rsidRDefault="0025286A" w:rsidP="0025286A">
            <w:pPr>
              <w:pStyle w:val="ListParagraph"/>
              <w:spacing w:line="360" w:lineRule="auto"/>
              <w:ind w:left="340"/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</w:pP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instrText xml:space="preserve"> FORMCHECKBOX </w:instrTex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separate"/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end"/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t>C</w:t>
            </w:r>
            <w:r w:rsidRPr="005E1E11">
              <w:rPr>
                <w:rFonts w:ascii="Times New Roman" w:hAnsi="Times New Roman" w:cs="Times New Roman"/>
                <w:sz w:val="24"/>
                <w:szCs w:val="24"/>
              </w:rPr>
              <w:t>ulture and education</w:t>
            </w:r>
          </w:p>
          <w:p w14:paraId="12F5DCED" w14:textId="319CB63D" w:rsidR="0025286A" w:rsidRPr="0025286A" w:rsidRDefault="0025286A" w:rsidP="0025286A">
            <w:pPr>
              <w:pStyle w:val="ListParagraph"/>
              <w:spacing w:line="360" w:lineRule="auto"/>
              <w:ind w:left="340"/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</w:pP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instrText xml:space="preserve"> FORMCHECKBOX </w:instrTex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separate"/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fldChar w:fldCharType="end"/>
            </w:r>
            <w:r w:rsidRPr="003B4C60">
              <w:rPr>
                <w:rFonts w:ascii="Times New Roman" w:hAnsi="Times New Roman" w:cs="Times New Roman"/>
                <w:sz w:val="24"/>
                <w:szCs w:val="24"/>
                <w:shd w:val="clear" w:color="auto" w:fill="FFFFFF" w:themeFill="background1"/>
                <w:lang w:eastAsia="zh-HK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>Other relevant areas, please specific: ___________________________________</w:t>
            </w:r>
          </w:p>
        </w:tc>
      </w:tr>
      <w:tr w:rsidR="00676BA2" w14:paraId="7E0F487A" w14:textId="77777777" w:rsidTr="00676BA2">
        <w:tc>
          <w:tcPr>
            <w:tcW w:w="9508" w:type="dxa"/>
          </w:tcPr>
          <w:p w14:paraId="3E50CCAA" w14:textId="2EA2CF68" w:rsidR="00676BA2" w:rsidRPr="006A319F" w:rsidRDefault="00676BA2" w:rsidP="00676B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verview of the proposed panel discussion </w:t>
            </w: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A319F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 xml:space="preserve"> more than </w:t>
            </w:r>
            <w:r w:rsidRPr="006A319F">
              <w:rPr>
                <w:rFonts w:ascii="Times New Roman" w:hAnsi="Times New Roman" w:cs="Times New Roman"/>
                <w:b/>
                <w:sz w:val="24"/>
                <w:szCs w:val="24"/>
              </w:rPr>
              <w:t>150 words</w:t>
            </w: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):</w:t>
            </w:r>
          </w:p>
          <w:p w14:paraId="542078F1" w14:textId="7CCC8DD0" w:rsidR="00676BA2" w:rsidRPr="0083368C" w:rsidRDefault="00676BA2" w:rsidP="00676B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B674A0" w14:textId="77777777" w:rsidR="00676BA2" w:rsidRPr="0083368C" w:rsidRDefault="00676BA2" w:rsidP="00676BA2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818821" w14:textId="77777777" w:rsidR="00676BA2" w:rsidRPr="0083368C" w:rsidRDefault="00676BA2" w:rsidP="00676BA2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C81867" w14:textId="77777777" w:rsidR="00676BA2" w:rsidRPr="0083368C" w:rsidRDefault="00676BA2" w:rsidP="00676BA2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A1A2B0" w14:textId="77777777" w:rsidR="00676BA2" w:rsidRPr="0083368C" w:rsidRDefault="00676BA2" w:rsidP="00676BA2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68F8BF" w14:textId="77777777" w:rsidR="00676BA2" w:rsidRPr="0083368C" w:rsidRDefault="00676BA2" w:rsidP="00676BA2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B62EB4" w14:textId="77777777" w:rsidR="00676BA2" w:rsidRPr="0083368C" w:rsidRDefault="00676BA2" w:rsidP="00676BA2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5CE36F" w14:textId="77777777" w:rsidR="00676BA2" w:rsidRPr="0083368C" w:rsidRDefault="00676BA2" w:rsidP="00676BA2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6F60B8" w14:textId="77777777" w:rsidR="00676BA2" w:rsidRPr="0083368C" w:rsidRDefault="00676BA2" w:rsidP="00676BA2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E1046B" w14:textId="77777777" w:rsidR="00676BA2" w:rsidRPr="0083368C" w:rsidRDefault="00676BA2" w:rsidP="00676BA2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AA431C" w14:textId="77777777" w:rsidR="00676BA2" w:rsidRPr="0083368C" w:rsidRDefault="00676BA2" w:rsidP="00676BA2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7CB824" w14:textId="77777777" w:rsidR="00676BA2" w:rsidRPr="0083368C" w:rsidRDefault="00676BA2" w:rsidP="00676BA2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AC4856" w14:textId="77777777" w:rsidR="00676BA2" w:rsidRPr="0083368C" w:rsidRDefault="00676BA2" w:rsidP="00676BA2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40242A" w14:textId="77777777" w:rsidR="00676BA2" w:rsidRPr="0083368C" w:rsidRDefault="00676BA2" w:rsidP="00676BA2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BEF022" w14:textId="0E04B3A7" w:rsidR="00676BA2" w:rsidRDefault="00676BA2" w:rsidP="00676BA2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22C24556" w14:textId="60A0E859" w:rsidR="00676BA2" w:rsidRDefault="00676BA2">
      <w:pPr>
        <w:rPr>
          <w:rFonts w:ascii="Times New Roman" w:hAnsi="Times New Roman" w:cs="Times New Roman"/>
          <w:b/>
          <w:sz w:val="24"/>
          <w:szCs w:val="24"/>
        </w:rPr>
      </w:pPr>
    </w:p>
    <w:p w14:paraId="41F90D5C" w14:textId="36FB9C2D" w:rsidR="00676BA2" w:rsidRDefault="0083368C" w:rsidP="00676BA2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dividual presentation of the proposed panel discussion</w:t>
      </w:r>
      <w:r w:rsidR="00676BA2">
        <w:rPr>
          <w:rFonts w:ascii="Times New Roman" w:hAnsi="Times New Roman" w:cs="Times New Roman"/>
          <w:b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08"/>
      </w:tblGrid>
      <w:tr w:rsidR="0083368C" w14:paraId="15CCD27C" w14:textId="77777777" w:rsidTr="0094154E">
        <w:tc>
          <w:tcPr>
            <w:tcW w:w="9508" w:type="dxa"/>
          </w:tcPr>
          <w:p w14:paraId="45504E64" w14:textId="14687019" w:rsidR="006757E2" w:rsidRPr="006A319F" w:rsidRDefault="006757E2" w:rsidP="006757E2">
            <w:p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 w:rsidRPr="006A319F">
              <w:rPr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First presentation</w:t>
            </w:r>
          </w:p>
          <w:p w14:paraId="1F0AA418" w14:textId="2FD279E0" w:rsidR="0083368C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rsonal particulars of (first) presenters:</w:t>
            </w:r>
          </w:p>
          <w:p w14:paraId="4FD30910" w14:textId="62ABDF1A" w:rsidR="006757E2" w:rsidRPr="006A319F" w:rsidRDefault="006757E2" w:rsidP="006757E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Salutation:</w:t>
            </w:r>
            <w:r w:rsidR="00DD2B5B" w:rsidRPr="006A31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D6D0D78" w14:textId="769AC547" w:rsidR="006757E2" w:rsidRPr="006A319F" w:rsidRDefault="006757E2" w:rsidP="006757E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Given name:</w:t>
            </w:r>
            <w:r w:rsidR="00DD2B5B" w:rsidRPr="006A31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BAAA0A4" w14:textId="77777777" w:rsidR="006757E2" w:rsidRPr="006A319F" w:rsidRDefault="006757E2" w:rsidP="006757E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 xml:space="preserve">Surname: </w:t>
            </w:r>
          </w:p>
          <w:p w14:paraId="3BE18AB8" w14:textId="2A8F3705" w:rsidR="006757E2" w:rsidRPr="006A319F" w:rsidRDefault="006757E2" w:rsidP="006757E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 xml:space="preserve">Affiliation: </w:t>
            </w:r>
            <w:r w:rsidR="00DD2B5B" w:rsidRPr="006A31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8C62D82" w14:textId="533E88F7" w:rsidR="006757E2" w:rsidRPr="00DD2B5B" w:rsidRDefault="006757E2" w:rsidP="009415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Email:</w:t>
            </w:r>
            <w:r w:rsidR="00DD2B5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676BA2" w14:paraId="079687A5" w14:textId="77777777" w:rsidTr="0094154E">
        <w:tc>
          <w:tcPr>
            <w:tcW w:w="9508" w:type="dxa"/>
          </w:tcPr>
          <w:p w14:paraId="0A82555F" w14:textId="20684F30" w:rsidR="00676BA2" w:rsidRDefault="00676BA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itle of the </w:t>
            </w:r>
            <w:r w:rsidR="0083368C">
              <w:rPr>
                <w:rFonts w:ascii="Times New Roman" w:hAnsi="Times New Roman" w:cs="Times New Roman"/>
                <w:b/>
                <w:sz w:val="24"/>
                <w:szCs w:val="24"/>
              </w:rPr>
              <w:t>presentatio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4511D3E9" w14:textId="77777777" w:rsidR="00676BA2" w:rsidRPr="006A319F" w:rsidRDefault="00676BA2" w:rsidP="009415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FB668A" w14:textId="77777777" w:rsidR="00676BA2" w:rsidRDefault="00676BA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2998E41" w14:textId="77777777" w:rsidR="00676BA2" w:rsidRDefault="00676BA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7F33073" w14:textId="77777777" w:rsidR="00676BA2" w:rsidRDefault="00676BA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76BA2" w14:paraId="33F3B67C" w14:textId="77777777" w:rsidTr="0094154E">
        <w:tc>
          <w:tcPr>
            <w:tcW w:w="9508" w:type="dxa"/>
          </w:tcPr>
          <w:p w14:paraId="34DE6C94" w14:textId="2AC91DE6" w:rsidR="00676BA2" w:rsidRPr="006A319F" w:rsidRDefault="0083368C" w:rsidP="009415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bstract of the presentation</w:t>
            </w:r>
            <w:r w:rsidR="00676BA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676BA2" w:rsidRPr="006A319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676BA2" w:rsidRPr="006A319F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  <w:r w:rsidR="00676BA2" w:rsidRPr="006A319F">
              <w:rPr>
                <w:rFonts w:ascii="Times New Roman" w:hAnsi="Times New Roman" w:cs="Times New Roman"/>
                <w:sz w:val="24"/>
                <w:szCs w:val="24"/>
              </w:rPr>
              <w:t xml:space="preserve"> more than </w:t>
            </w:r>
            <w:r w:rsidRPr="006A319F">
              <w:rPr>
                <w:rFonts w:ascii="Times New Roman" w:hAnsi="Times New Roman" w:cs="Times New Roman"/>
                <w:b/>
                <w:sz w:val="24"/>
                <w:szCs w:val="24"/>
              </w:rPr>
              <w:t>300</w:t>
            </w:r>
            <w:r w:rsidR="00676BA2" w:rsidRPr="006A319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words</w:t>
            </w:r>
            <w:r w:rsidR="00676BA2" w:rsidRPr="006A319F">
              <w:rPr>
                <w:rFonts w:ascii="Times New Roman" w:hAnsi="Times New Roman" w:cs="Times New Roman"/>
                <w:sz w:val="24"/>
                <w:szCs w:val="24"/>
              </w:rPr>
              <w:t>):</w:t>
            </w:r>
          </w:p>
          <w:p w14:paraId="53F846FA" w14:textId="52A53F16" w:rsidR="00676BA2" w:rsidRPr="006A319F" w:rsidRDefault="00676BA2" w:rsidP="009415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3C9FE1" w14:textId="77777777" w:rsidR="006757E2" w:rsidRDefault="006757E2" w:rsidP="006757E2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720BD5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319EA08" w14:textId="5433FB7D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943C84B" w14:textId="6867D5F0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28AB506" w14:textId="7E4F80F1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B128E9E" w14:textId="21F620FC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A5C385D" w14:textId="3EEB394D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1022001" w14:textId="2992A8D2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A634DB0" w14:textId="4EA84B21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95703F0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6C7BD28" w14:textId="77777777" w:rsidR="00676BA2" w:rsidRDefault="00676BA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7B0ADA7" w14:textId="77777777" w:rsidR="00676BA2" w:rsidRDefault="00676BA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002BEE8" w14:textId="77777777" w:rsidR="00676BA2" w:rsidRDefault="00676BA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4627897" w14:textId="77777777" w:rsidR="00676BA2" w:rsidRDefault="00676BA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0B8F613" w14:textId="77777777" w:rsidR="00676BA2" w:rsidRDefault="00676BA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BC05683" w14:textId="0AEBA35A" w:rsidR="00676BA2" w:rsidRDefault="00676BA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bookmarkEnd w:id="0"/>
          </w:p>
          <w:p w14:paraId="0CE66E98" w14:textId="7F2D67D9" w:rsidR="005E1E11" w:rsidRDefault="005E1E11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BF5FD9A" w14:textId="77777777" w:rsidR="005E1E11" w:rsidRDefault="005E1E11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CC3BDB3" w14:textId="77777777" w:rsidR="00676BA2" w:rsidRDefault="00676BA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C515B43" w14:textId="77777777" w:rsidR="00676BA2" w:rsidRDefault="00676BA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826EE02" w14:textId="77777777" w:rsidR="00676BA2" w:rsidRDefault="00676BA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885A64E" w14:textId="77777777" w:rsidR="00676BA2" w:rsidRDefault="00676BA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A49E789" w14:textId="77777777" w:rsidR="00676BA2" w:rsidRDefault="00676BA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0444D83" w14:textId="77777777" w:rsidR="00676BA2" w:rsidRDefault="00676BA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75E4CCB" w14:textId="77777777" w:rsidR="00676BA2" w:rsidRDefault="00676BA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7B4D60B" w14:textId="77777777" w:rsidR="00676BA2" w:rsidRDefault="00676BA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F845D15" w14:textId="77777777" w:rsidR="00676BA2" w:rsidRDefault="00676BA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8586A" w14:paraId="753A1117" w14:textId="77777777" w:rsidTr="006757E2">
        <w:tc>
          <w:tcPr>
            <w:tcW w:w="9508" w:type="dxa"/>
          </w:tcPr>
          <w:p w14:paraId="2FBEFB44" w14:textId="62ABD506" w:rsidR="00D471A2" w:rsidRPr="006A319F" w:rsidRDefault="00D471A2" w:rsidP="00D471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eywords of the presentation</w:t>
            </w:r>
            <w:r w:rsidR="00300A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300A91" w:rsidRPr="006A319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300A91" w:rsidRPr="006A319F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862503" w:rsidRPr="006A319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862503" w:rsidRPr="006A319F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="00862503" w:rsidRPr="006A319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300A91" w:rsidRPr="006A319F">
              <w:rPr>
                <w:rFonts w:ascii="Times New Roman" w:hAnsi="Times New Roman" w:cs="Times New Roman"/>
                <w:b/>
                <w:sz w:val="24"/>
                <w:szCs w:val="24"/>
              </w:rPr>
              <w:t>5 keywords</w:t>
            </w:r>
            <w:r w:rsidR="00300A91" w:rsidRPr="006A319F">
              <w:rPr>
                <w:rFonts w:ascii="Times New Roman" w:hAnsi="Times New Roman" w:cs="Times New Roman"/>
                <w:sz w:val="24"/>
                <w:szCs w:val="24"/>
              </w:rPr>
              <w:t>, one keyword per line</w:t>
            </w: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):</w:t>
            </w:r>
          </w:p>
          <w:p w14:paraId="587A5A19" w14:textId="68DF478C" w:rsidR="00300A91" w:rsidRPr="006A319F" w:rsidRDefault="00300A91" w:rsidP="00D471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C8B73A" w14:textId="2729FF18" w:rsidR="00300A91" w:rsidRDefault="00300A91" w:rsidP="00D471A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12BF917" w14:textId="5EFF91C3" w:rsidR="00300A91" w:rsidRDefault="00300A91" w:rsidP="00D471A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D87DEB4" w14:textId="30775258" w:rsidR="00300A91" w:rsidRDefault="00300A91" w:rsidP="00D471A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C9EC139" w14:textId="77777777" w:rsidR="00300A91" w:rsidRDefault="00300A91" w:rsidP="00D471A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9600F5B" w14:textId="78ACE5B6" w:rsidR="00D471A2" w:rsidRDefault="00D471A2" w:rsidP="006757E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6757E2" w14:paraId="1F2A7AEF" w14:textId="77777777" w:rsidTr="006757E2">
        <w:tc>
          <w:tcPr>
            <w:tcW w:w="9508" w:type="dxa"/>
          </w:tcPr>
          <w:p w14:paraId="615459E6" w14:textId="1F78F432" w:rsidR="006757E2" w:rsidRPr="006A319F" w:rsidRDefault="006757E2" w:rsidP="006757E2">
            <w:p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 w:rsidRPr="006A319F">
              <w:rPr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Second presentation</w:t>
            </w:r>
          </w:p>
          <w:p w14:paraId="43A2D97D" w14:textId="0FF35BEA" w:rsidR="00DD2B5B" w:rsidRDefault="00DD2B5B" w:rsidP="00DD2B5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rsonal particulars of (second) presenters:</w:t>
            </w:r>
          </w:p>
          <w:p w14:paraId="597E7A6F" w14:textId="77777777" w:rsidR="00DD2B5B" w:rsidRPr="006A319F" w:rsidRDefault="00DD2B5B" w:rsidP="00DD2B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 xml:space="preserve">Salutation: </w:t>
            </w:r>
          </w:p>
          <w:p w14:paraId="642BCEFC" w14:textId="77777777" w:rsidR="00DD2B5B" w:rsidRPr="006A319F" w:rsidRDefault="00DD2B5B" w:rsidP="00DD2B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 xml:space="preserve">Given name: </w:t>
            </w:r>
          </w:p>
          <w:p w14:paraId="7FB09181" w14:textId="77777777" w:rsidR="00DD2B5B" w:rsidRPr="006A319F" w:rsidRDefault="00DD2B5B" w:rsidP="00DD2B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 xml:space="preserve">Surname: </w:t>
            </w:r>
          </w:p>
          <w:p w14:paraId="33CAFAA6" w14:textId="77777777" w:rsidR="00DD2B5B" w:rsidRPr="006A319F" w:rsidRDefault="00DD2B5B" w:rsidP="00DD2B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 xml:space="preserve">Affiliation:  </w:t>
            </w:r>
          </w:p>
          <w:p w14:paraId="49355C80" w14:textId="1B33C60C" w:rsidR="006757E2" w:rsidRPr="00DD2B5B" w:rsidRDefault="00DD2B5B" w:rsidP="00DD2B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Email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6757E2" w14:paraId="49D42255" w14:textId="77777777" w:rsidTr="006757E2">
        <w:tc>
          <w:tcPr>
            <w:tcW w:w="9508" w:type="dxa"/>
          </w:tcPr>
          <w:p w14:paraId="3BBAF3E6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Title of the presentation:</w:t>
            </w:r>
          </w:p>
          <w:p w14:paraId="0E2B8690" w14:textId="77777777" w:rsidR="006757E2" w:rsidRPr="006A319F" w:rsidRDefault="006757E2" w:rsidP="009415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D60B25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C765332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2628D50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757E2" w14:paraId="4DC986AA" w14:textId="77777777" w:rsidTr="006757E2">
        <w:tc>
          <w:tcPr>
            <w:tcW w:w="9508" w:type="dxa"/>
          </w:tcPr>
          <w:p w14:paraId="6A3602D9" w14:textId="77777777" w:rsidR="006757E2" w:rsidRPr="006A319F" w:rsidRDefault="006757E2" w:rsidP="009415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bstract of the presentation </w:t>
            </w: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A319F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 xml:space="preserve"> more than </w:t>
            </w:r>
            <w:r w:rsidRPr="006A319F">
              <w:rPr>
                <w:rFonts w:ascii="Times New Roman" w:hAnsi="Times New Roman" w:cs="Times New Roman"/>
                <w:b/>
                <w:sz w:val="24"/>
                <w:szCs w:val="24"/>
              </w:rPr>
              <w:t>300</w:t>
            </w: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A319F">
              <w:rPr>
                <w:rFonts w:ascii="Times New Roman" w:hAnsi="Times New Roman" w:cs="Times New Roman"/>
                <w:b/>
                <w:sz w:val="24"/>
                <w:szCs w:val="24"/>
              </w:rPr>
              <w:t>words</w:t>
            </w: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):</w:t>
            </w:r>
          </w:p>
          <w:p w14:paraId="35183538" w14:textId="77777777" w:rsidR="006757E2" w:rsidRPr="006A319F" w:rsidRDefault="006757E2" w:rsidP="009415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168044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143745E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05437A3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9E76831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D9502EE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89E4A38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B91ED3B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846D4AF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05A3F21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1348AA4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7B76B26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2969A86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6B2DB1F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68D294D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0763E53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341B757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B235F7E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7134B47" w14:textId="770EA388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7A48727" w14:textId="4DE1A8A0" w:rsidR="005E1E11" w:rsidRDefault="005E1E11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50EEA93" w14:textId="0849EB30" w:rsidR="005E1E11" w:rsidRDefault="005E1E11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6D0457D" w14:textId="77777777" w:rsidR="005E1E11" w:rsidRDefault="005E1E11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A3BA8DA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00A91" w14:paraId="4BDD96C7" w14:textId="77777777" w:rsidTr="00AD74E6">
        <w:tc>
          <w:tcPr>
            <w:tcW w:w="9508" w:type="dxa"/>
          </w:tcPr>
          <w:p w14:paraId="4AF3F16E" w14:textId="77777777" w:rsidR="006A319F" w:rsidRPr="006A319F" w:rsidRDefault="006A319F" w:rsidP="006A31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Keywords of the presentation </w:t>
            </w: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A319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3 </w:t>
            </w: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6A319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5 keywords</w:t>
            </w: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, one keyword per line):</w:t>
            </w:r>
          </w:p>
          <w:p w14:paraId="625DEBB0" w14:textId="77777777" w:rsidR="00300A91" w:rsidRPr="006A319F" w:rsidRDefault="00300A91" w:rsidP="00AD74E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27B52D" w14:textId="77777777" w:rsidR="00300A91" w:rsidRDefault="00300A91" w:rsidP="00AD74E6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65E4AF4" w14:textId="77777777" w:rsidR="00300A91" w:rsidRDefault="00300A91" w:rsidP="00AD74E6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A6E30AE" w14:textId="77777777" w:rsidR="00300A91" w:rsidRDefault="00300A91" w:rsidP="00AD74E6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B9EF302" w14:textId="77777777" w:rsidR="00300A91" w:rsidRDefault="00300A91" w:rsidP="00AD74E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6757E2" w14:paraId="3EEE87B6" w14:textId="77777777" w:rsidTr="006757E2">
        <w:tc>
          <w:tcPr>
            <w:tcW w:w="9508" w:type="dxa"/>
          </w:tcPr>
          <w:p w14:paraId="1B5060D2" w14:textId="15952CD6" w:rsidR="006757E2" w:rsidRPr="006A319F" w:rsidRDefault="006757E2" w:rsidP="006757E2">
            <w:p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 w:rsidRPr="006A319F">
              <w:rPr>
                <w:rFonts w:ascii="Times New Roman" w:hAnsi="Times New Roman" w:cs="Times New Roman"/>
                <w:i/>
                <w:sz w:val="24"/>
                <w:szCs w:val="24"/>
                <w:u w:val="single"/>
              </w:rPr>
              <w:lastRenderedPageBreak/>
              <w:t>Third presentation</w:t>
            </w:r>
          </w:p>
          <w:p w14:paraId="652EED6F" w14:textId="120A0A4E" w:rsidR="006757E2" w:rsidRDefault="006757E2" w:rsidP="006757E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rsonal particulars of (third) presenters</w:t>
            </w:r>
            <w:r w:rsidR="002B6FE3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400D91E7" w14:textId="0619DB34" w:rsidR="006757E2" w:rsidRPr="006A319F" w:rsidRDefault="006757E2" w:rsidP="009415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Salutation:</w:t>
            </w:r>
            <w:r w:rsidR="00DD2B5B" w:rsidRPr="006A31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3A324AE" w14:textId="28FB2066" w:rsidR="006757E2" w:rsidRPr="006A319F" w:rsidRDefault="006757E2" w:rsidP="009415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Given name:</w:t>
            </w:r>
            <w:r w:rsidR="00DD2B5B" w:rsidRPr="006A31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4C31848" w14:textId="4516BFF9" w:rsidR="006757E2" w:rsidRPr="006A319F" w:rsidRDefault="006757E2" w:rsidP="009415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 xml:space="preserve">Surname: </w:t>
            </w:r>
            <w:r w:rsidR="00DD2B5B" w:rsidRPr="006A31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B87394E" w14:textId="14CF81E9" w:rsidR="006757E2" w:rsidRPr="006A319F" w:rsidRDefault="006757E2" w:rsidP="009415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 xml:space="preserve">Affiliation: </w:t>
            </w:r>
            <w:r w:rsidR="00DD2B5B" w:rsidRPr="006A31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DAE3330" w14:textId="62E363B2" w:rsidR="006757E2" w:rsidRPr="00DD2B5B" w:rsidRDefault="006757E2" w:rsidP="009415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Email:</w:t>
            </w:r>
            <w:r w:rsidR="00DD2B5B" w:rsidRPr="00DD2B5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757E2" w14:paraId="706E2B79" w14:textId="77777777" w:rsidTr="006757E2">
        <w:tc>
          <w:tcPr>
            <w:tcW w:w="9508" w:type="dxa"/>
          </w:tcPr>
          <w:p w14:paraId="5FD931B3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tle of the presentation:</w:t>
            </w:r>
          </w:p>
          <w:p w14:paraId="2A547F0A" w14:textId="77777777" w:rsidR="006757E2" w:rsidRPr="006A319F" w:rsidRDefault="006757E2" w:rsidP="009415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9A6267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BBDACA2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694AAED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757E2" w14:paraId="12AEA090" w14:textId="77777777" w:rsidTr="006757E2">
        <w:tc>
          <w:tcPr>
            <w:tcW w:w="9508" w:type="dxa"/>
          </w:tcPr>
          <w:p w14:paraId="4D86B7F1" w14:textId="77777777" w:rsidR="006757E2" w:rsidRPr="006A319F" w:rsidRDefault="006757E2" w:rsidP="009415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bstract of the presentation </w:t>
            </w: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A319F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 xml:space="preserve"> more than </w:t>
            </w:r>
            <w:r w:rsidRPr="006A319F">
              <w:rPr>
                <w:rFonts w:ascii="Times New Roman" w:hAnsi="Times New Roman" w:cs="Times New Roman"/>
                <w:b/>
                <w:sz w:val="24"/>
                <w:szCs w:val="24"/>
              </w:rPr>
              <w:t>300</w:t>
            </w: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A319F">
              <w:rPr>
                <w:rFonts w:ascii="Times New Roman" w:hAnsi="Times New Roman" w:cs="Times New Roman"/>
                <w:b/>
                <w:sz w:val="24"/>
                <w:szCs w:val="24"/>
              </w:rPr>
              <w:t>words</w:t>
            </w: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):</w:t>
            </w:r>
          </w:p>
          <w:p w14:paraId="444B8379" w14:textId="77777777" w:rsidR="006757E2" w:rsidRPr="006A319F" w:rsidRDefault="006757E2" w:rsidP="009415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6805CA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2B2BE79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E41E241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091973A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C638514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0F53785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A5FA854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2C99580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A793A6C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7C322CB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41A8C42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9837089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280DFDC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518B537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FECE4F5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E186D16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A1DB5EB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0D8B272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4426A20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2EE15A2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2C0BC30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7002E72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D0276F3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29A1035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B6CA97A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00A91" w14:paraId="2C5B8BDA" w14:textId="77777777" w:rsidTr="00AD74E6">
        <w:tc>
          <w:tcPr>
            <w:tcW w:w="9508" w:type="dxa"/>
          </w:tcPr>
          <w:p w14:paraId="0B81DF48" w14:textId="77777777" w:rsidR="006A319F" w:rsidRPr="006A319F" w:rsidRDefault="006A319F" w:rsidP="006A31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Keywords of the presentation </w:t>
            </w: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A319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3 </w:t>
            </w: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6A319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5 keywords</w:t>
            </w: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, one keyword per line):</w:t>
            </w:r>
          </w:p>
          <w:p w14:paraId="7E7FB64D" w14:textId="77777777" w:rsidR="00300A91" w:rsidRPr="006A319F" w:rsidRDefault="00300A91" w:rsidP="00AD74E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81B691" w14:textId="77777777" w:rsidR="00300A91" w:rsidRDefault="00300A91" w:rsidP="00AD74E6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F457F43" w14:textId="77777777" w:rsidR="00300A91" w:rsidRDefault="00300A91" w:rsidP="00AD74E6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8301C16" w14:textId="77777777" w:rsidR="00300A91" w:rsidRDefault="00300A91" w:rsidP="00AD74E6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8EC4D3A" w14:textId="77777777" w:rsidR="00300A91" w:rsidRDefault="00300A91" w:rsidP="00AD74E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6757E2" w14:paraId="257BFDB5" w14:textId="77777777" w:rsidTr="006757E2">
        <w:tc>
          <w:tcPr>
            <w:tcW w:w="9508" w:type="dxa"/>
          </w:tcPr>
          <w:p w14:paraId="7F3C23BF" w14:textId="6CC5EDEA" w:rsidR="006757E2" w:rsidRPr="006A319F" w:rsidRDefault="006757E2" w:rsidP="006757E2">
            <w:p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 w:rsidRPr="006A319F">
              <w:rPr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Fourth presentation (optional)</w:t>
            </w:r>
          </w:p>
          <w:p w14:paraId="67D8BA45" w14:textId="325C3825" w:rsidR="006757E2" w:rsidRDefault="006757E2" w:rsidP="006757E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rsonal particulars of (fourth) presenters:</w:t>
            </w:r>
          </w:p>
          <w:p w14:paraId="38B2FC5A" w14:textId="2325A55D" w:rsidR="006757E2" w:rsidRPr="006A319F" w:rsidRDefault="006757E2" w:rsidP="009415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Salutation:</w:t>
            </w:r>
            <w:r w:rsidR="00C36EE5" w:rsidRPr="006A31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587E768" w14:textId="7645B620" w:rsidR="006757E2" w:rsidRPr="006A319F" w:rsidRDefault="006757E2" w:rsidP="009415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Given name:</w:t>
            </w:r>
            <w:r w:rsidR="00C36EE5" w:rsidRPr="006A31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9C55681" w14:textId="77777777" w:rsidR="006757E2" w:rsidRPr="006A319F" w:rsidRDefault="006757E2" w:rsidP="009415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 xml:space="preserve">Surname: </w:t>
            </w:r>
          </w:p>
          <w:p w14:paraId="72943E8B" w14:textId="77777777" w:rsidR="006757E2" w:rsidRPr="006A319F" w:rsidRDefault="006757E2" w:rsidP="009415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 xml:space="preserve">Affiliation: </w:t>
            </w:r>
          </w:p>
          <w:p w14:paraId="3C3056BA" w14:textId="6B68E58E" w:rsidR="006757E2" w:rsidRPr="00C36EE5" w:rsidRDefault="006757E2" w:rsidP="009415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Email:</w:t>
            </w:r>
            <w:r w:rsidR="00C36EE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6757E2" w14:paraId="264F8E7A" w14:textId="77777777" w:rsidTr="006757E2">
        <w:tc>
          <w:tcPr>
            <w:tcW w:w="9508" w:type="dxa"/>
          </w:tcPr>
          <w:p w14:paraId="20C0BDF5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tle of the presentation:</w:t>
            </w:r>
          </w:p>
          <w:p w14:paraId="1D441222" w14:textId="77777777" w:rsidR="006757E2" w:rsidRPr="006A319F" w:rsidRDefault="006757E2" w:rsidP="009415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7869AF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EBD115B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757E2" w14:paraId="39956F14" w14:textId="77777777" w:rsidTr="006757E2">
        <w:tc>
          <w:tcPr>
            <w:tcW w:w="9508" w:type="dxa"/>
          </w:tcPr>
          <w:p w14:paraId="55199D8F" w14:textId="77777777" w:rsidR="006757E2" w:rsidRPr="006A319F" w:rsidRDefault="006757E2" w:rsidP="009415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bstract of the presentation </w:t>
            </w: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A319F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 xml:space="preserve"> more than </w:t>
            </w:r>
            <w:r w:rsidRPr="006A319F">
              <w:rPr>
                <w:rFonts w:ascii="Times New Roman" w:hAnsi="Times New Roman" w:cs="Times New Roman"/>
                <w:b/>
                <w:sz w:val="24"/>
                <w:szCs w:val="24"/>
              </w:rPr>
              <w:t>300</w:t>
            </w: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A319F">
              <w:rPr>
                <w:rFonts w:ascii="Times New Roman" w:hAnsi="Times New Roman" w:cs="Times New Roman"/>
                <w:b/>
                <w:sz w:val="24"/>
                <w:szCs w:val="24"/>
              </w:rPr>
              <w:t>words</w:t>
            </w: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):</w:t>
            </w:r>
          </w:p>
          <w:p w14:paraId="52BE5C7A" w14:textId="77777777" w:rsidR="006757E2" w:rsidRPr="006A319F" w:rsidRDefault="006757E2" w:rsidP="009415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EE92E1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7BA70C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AC4474E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6F07445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1A95B7F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9280E93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0C3E568" w14:textId="77777777" w:rsidR="006757E2" w:rsidRDefault="006757E2" w:rsidP="0094154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602E07F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76B2DAD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5C3E88A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7BCD3CB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215EE88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E6CC4CC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DC6CDCE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ED22FE1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0838EA0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2035954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586D71E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0F74715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96EB869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7A56E6F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08A6D71" w14:textId="77777777" w:rsidR="006757E2" w:rsidRDefault="006757E2" w:rsidP="0094154E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00A91" w14:paraId="30C135DB" w14:textId="77777777" w:rsidTr="00300A91">
        <w:tc>
          <w:tcPr>
            <w:tcW w:w="9508" w:type="dxa"/>
          </w:tcPr>
          <w:p w14:paraId="105F8A3A" w14:textId="77777777" w:rsidR="006A319F" w:rsidRPr="006A319F" w:rsidRDefault="006A319F" w:rsidP="006A31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Keywords of the presentation </w:t>
            </w: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A319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3 </w:t>
            </w: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6A319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5 keywords</w:t>
            </w:r>
            <w:r w:rsidRPr="006A319F">
              <w:rPr>
                <w:rFonts w:ascii="Times New Roman" w:hAnsi="Times New Roman" w:cs="Times New Roman"/>
                <w:sz w:val="24"/>
                <w:szCs w:val="24"/>
              </w:rPr>
              <w:t>, one keyword per line):</w:t>
            </w:r>
          </w:p>
          <w:p w14:paraId="0C49BB43" w14:textId="77777777" w:rsidR="00300A91" w:rsidRPr="006A319F" w:rsidRDefault="00300A91" w:rsidP="00AD74E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A1A208" w14:textId="77777777" w:rsidR="00300A91" w:rsidRDefault="00300A91" w:rsidP="00AD74E6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AD1B238" w14:textId="77777777" w:rsidR="00300A91" w:rsidRDefault="00300A91" w:rsidP="00AD74E6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9AEF9B8" w14:textId="77777777" w:rsidR="00300A91" w:rsidRDefault="00300A91" w:rsidP="00AD74E6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8AEC690" w14:textId="77777777" w:rsidR="00300A91" w:rsidRDefault="00300A91" w:rsidP="00AD74E6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4043711" w14:textId="77777777" w:rsidR="00300A91" w:rsidRDefault="00300A91" w:rsidP="00AD74E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</w:tbl>
    <w:p w14:paraId="527D6A20" w14:textId="77777777" w:rsidR="009B73EB" w:rsidRDefault="009B73EB" w:rsidP="00CA35D6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E405F4A" w14:textId="7C0FBFCA" w:rsidR="00597CA6" w:rsidRDefault="006757E2" w:rsidP="00CA35D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submit this application form to </w:t>
      </w:r>
      <w:r w:rsidRPr="006757E2">
        <w:rPr>
          <w:rFonts w:ascii="Times New Roman" w:hAnsi="Times New Roman" w:cs="Times New Roman"/>
          <w:sz w:val="24"/>
          <w:szCs w:val="24"/>
        </w:rPr>
        <w:t>the Conference Secretariat</w:t>
      </w:r>
      <w:r w:rsidR="00696317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="009B16D0" w:rsidRPr="00385D8C">
          <w:rPr>
            <w:rStyle w:val="Hyperlink"/>
            <w:rFonts w:ascii="Times New Roman" w:hAnsi="Times New Roman" w:cs="Times New Roman"/>
            <w:sz w:val="24"/>
            <w:szCs w:val="24"/>
          </w:rPr>
          <w:t>icgle2020@eduhk.hk</w:t>
        </w:r>
      </w:hyperlink>
      <w:r w:rsidR="009B16D0">
        <w:rPr>
          <w:rFonts w:ascii="Times New Roman" w:hAnsi="Times New Roman" w:cs="Times New Roman"/>
          <w:sz w:val="24"/>
          <w:szCs w:val="24"/>
        </w:rPr>
        <w:t>.</w:t>
      </w:r>
    </w:p>
    <w:p w14:paraId="66949536" w14:textId="51D2A93B" w:rsidR="009B16D0" w:rsidRDefault="009B16D0" w:rsidP="00CA35D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B16D0">
        <w:rPr>
          <w:rFonts w:ascii="Times New Roman" w:hAnsi="Times New Roman" w:cs="Times New Roman"/>
          <w:sz w:val="24"/>
          <w:szCs w:val="24"/>
        </w:rPr>
        <w:t xml:space="preserve">Conference website: </w:t>
      </w:r>
      <w:hyperlink r:id="rId9" w:history="1">
        <w:r w:rsidR="00481196" w:rsidRPr="00841639">
          <w:rPr>
            <w:rStyle w:val="Hyperlink"/>
            <w:rFonts w:ascii="Times New Roman" w:hAnsi="Times New Roman" w:cs="Times New Roman"/>
            <w:sz w:val="24"/>
            <w:szCs w:val="24"/>
          </w:rPr>
          <w:t>https://www.eduhk.hk/lml/</w:t>
        </w:r>
        <w:r w:rsidR="00481196">
          <w:rPr>
            <w:rStyle w:val="Hyperlink"/>
            <w:rFonts w:ascii="Times New Roman" w:hAnsi="Times New Roman" w:cs="Times New Roman"/>
            <w:sz w:val="24"/>
            <w:szCs w:val="24"/>
          </w:rPr>
          <w:t>icgle</w:t>
        </w:r>
        <w:r w:rsidR="00481196" w:rsidRPr="00841639">
          <w:rPr>
            <w:rStyle w:val="Hyperlink"/>
            <w:rFonts w:ascii="Times New Roman" w:hAnsi="Times New Roman" w:cs="Times New Roman"/>
            <w:sz w:val="24"/>
            <w:szCs w:val="24"/>
          </w:rPr>
          <w:t>/</w:t>
        </w:r>
      </w:hyperlink>
    </w:p>
    <w:p w14:paraId="6D2D3811" w14:textId="0AA5F31F" w:rsidR="009B16D0" w:rsidRPr="00597CA6" w:rsidRDefault="009B16D0" w:rsidP="00CA35D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B16D0">
        <w:rPr>
          <w:rFonts w:ascii="Times New Roman" w:hAnsi="Times New Roman" w:cs="Times New Roman"/>
          <w:b/>
          <w:sz w:val="24"/>
          <w:szCs w:val="24"/>
        </w:rPr>
        <w:t xml:space="preserve">DEADLINE: </w:t>
      </w:r>
      <w:r w:rsidR="00050083">
        <w:rPr>
          <w:rFonts w:ascii="Times New Roman" w:hAnsi="Times New Roman" w:cs="Times New Roman"/>
          <w:b/>
          <w:sz w:val="24"/>
          <w:szCs w:val="24"/>
        </w:rPr>
        <w:t>31 May 2020</w:t>
      </w:r>
      <w:r w:rsidRPr="009B16D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B16D0">
        <w:rPr>
          <w:rFonts w:ascii="Times New Roman" w:hAnsi="Times New Roman" w:cs="Times New Roman"/>
          <w:sz w:val="24"/>
          <w:szCs w:val="24"/>
        </w:rPr>
        <w:t>(</w:t>
      </w:r>
      <w:r w:rsidR="00050083">
        <w:rPr>
          <w:rFonts w:ascii="Times New Roman" w:hAnsi="Times New Roman" w:cs="Times New Roman"/>
          <w:sz w:val="24"/>
          <w:szCs w:val="24"/>
        </w:rPr>
        <w:t>Sunday</w:t>
      </w:r>
      <w:r w:rsidRPr="009B16D0">
        <w:rPr>
          <w:rFonts w:ascii="Times New Roman" w:hAnsi="Times New Roman" w:cs="Times New Roman"/>
          <w:sz w:val="24"/>
          <w:szCs w:val="24"/>
        </w:rPr>
        <w:t>)</w:t>
      </w:r>
    </w:p>
    <w:sectPr w:rsidR="009B16D0" w:rsidRPr="00597CA6" w:rsidSect="00B57DC5">
      <w:headerReference w:type="default" r:id="rId10"/>
      <w:footerReference w:type="default" r:id="rId11"/>
      <w:pgSz w:w="12240" w:h="15840"/>
      <w:pgMar w:top="1361" w:right="1361" w:bottom="1361" w:left="136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E87B4E" w14:textId="77777777" w:rsidR="006756A8" w:rsidRDefault="006756A8" w:rsidP="00577183">
      <w:pPr>
        <w:spacing w:after="0" w:line="240" w:lineRule="auto"/>
      </w:pPr>
      <w:r>
        <w:separator/>
      </w:r>
    </w:p>
  </w:endnote>
  <w:endnote w:type="continuationSeparator" w:id="0">
    <w:p w14:paraId="19EF5FCF" w14:textId="77777777" w:rsidR="006756A8" w:rsidRDefault="006756A8" w:rsidP="005771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226895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16"/>
        <w:szCs w:val="16"/>
      </w:rPr>
    </w:sdtEndPr>
    <w:sdtContent>
      <w:p w14:paraId="1E7395EC" w14:textId="77777777" w:rsidR="00B57DC5" w:rsidRPr="00B57DC5" w:rsidRDefault="003F4E31">
        <w:pPr>
          <w:pStyle w:val="Footer"/>
          <w:jc w:val="center"/>
          <w:rPr>
            <w:rFonts w:ascii="Times New Roman" w:hAnsi="Times New Roman" w:cs="Times New Roman"/>
            <w:sz w:val="16"/>
            <w:szCs w:val="16"/>
          </w:rPr>
        </w:pPr>
        <w:r w:rsidRPr="00B57DC5">
          <w:rPr>
            <w:rFonts w:ascii="Times New Roman" w:hAnsi="Times New Roman" w:cs="Times New Roman"/>
            <w:sz w:val="16"/>
            <w:szCs w:val="16"/>
          </w:rPr>
          <w:fldChar w:fldCharType="begin"/>
        </w:r>
        <w:r w:rsidR="00B57DC5" w:rsidRPr="00B57DC5">
          <w:rPr>
            <w:rFonts w:ascii="Times New Roman" w:hAnsi="Times New Roman" w:cs="Times New Roman"/>
            <w:sz w:val="16"/>
            <w:szCs w:val="16"/>
          </w:rPr>
          <w:instrText xml:space="preserve"> PAGE   \* MERGEFORMAT </w:instrText>
        </w:r>
        <w:r w:rsidRPr="00B57DC5">
          <w:rPr>
            <w:rFonts w:ascii="Times New Roman" w:hAnsi="Times New Roman" w:cs="Times New Roman"/>
            <w:sz w:val="16"/>
            <w:szCs w:val="16"/>
          </w:rPr>
          <w:fldChar w:fldCharType="separate"/>
        </w:r>
        <w:r w:rsidR="00862503">
          <w:rPr>
            <w:rFonts w:ascii="Times New Roman" w:hAnsi="Times New Roman" w:cs="Times New Roman"/>
            <w:noProof/>
            <w:sz w:val="16"/>
            <w:szCs w:val="16"/>
          </w:rPr>
          <w:t>7</w:t>
        </w:r>
        <w:r w:rsidRPr="00B57DC5">
          <w:rPr>
            <w:rFonts w:ascii="Times New Roman" w:hAnsi="Times New Roman" w:cs="Times New Roman"/>
            <w:noProof/>
            <w:sz w:val="16"/>
            <w:szCs w:val="16"/>
          </w:rPr>
          <w:fldChar w:fldCharType="end"/>
        </w:r>
      </w:p>
    </w:sdtContent>
  </w:sdt>
  <w:p w14:paraId="534B4072" w14:textId="77777777" w:rsidR="00B57DC5" w:rsidRDefault="00B57D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C4BB2F" w14:textId="77777777" w:rsidR="006756A8" w:rsidRDefault="006756A8" w:rsidP="00577183">
      <w:pPr>
        <w:spacing w:after="0" w:line="240" w:lineRule="auto"/>
      </w:pPr>
      <w:r>
        <w:separator/>
      </w:r>
    </w:p>
  </w:footnote>
  <w:footnote w:type="continuationSeparator" w:id="0">
    <w:p w14:paraId="04ADD65C" w14:textId="77777777" w:rsidR="006756A8" w:rsidRDefault="006756A8" w:rsidP="005771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560349" w14:textId="77777777" w:rsidR="00577183" w:rsidRDefault="00577183">
    <w:pPr>
      <w:pStyle w:val="Header"/>
    </w:pPr>
  </w:p>
  <w:p w14:paraId="45C90E8A" w14:textId="77777777" w:rsidR="00577183" w:rsidRDefault="00577183" w:rsidP="00577183">
    <w:pPr>
      <w:pStyle w:val="Header"/>
      <w:jc w:val="right"/>
    </w:pPr>
    <w:r w:rsidRPr="002D5DFE">
      <w:rPr>
        <w:rFonts w:ascii="Times New Roman" w:hAnsi="Times New Roman" w:cs="Times New Roman"/>
        <w:noProof/>
        <w:sz w:val="24"/>
        <w:szCs w:val="24"/>
        <w:lang w:eastAsia="en-GB"/>
      </w:rPr>
      <w:drawing>
        <wp:inline distT="0" distB="0" distL="0" distR="0" wp14:anchorId="1304ED2F" wp14:editId="06C742CB">
          <wp:extent cx="1943100" cy="7429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11102019100641-0001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701" t="5324" r="2892" b="85648"/>
                  <a:stretch/>
                </pic:blipFill>
                <pic:spPr bwMode="auto">
                  <a:xfrm>
                    <a:off x="0" y="0"/>
                    <a:ext cx="1943100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743DD"/>
    <w:multiLevelType w:val="hybridMultilevel"/>
    <w:tmpl w:val="6310BDAC"/>
    <w:lvl w:ilvl="0" w:tplc="9D266432">
      <w:start w:val="22"/>
      <w:numFmt w:val="bullet"/>
      <w:lvlText w:val=""/>
      <w:lvlJc w:val="left"/>
      <w:pPr>
        <w:ind w:left="1080" w:hanging="72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2D5584"/>
    <w:multiLevelType w:val="hybridMultilevel"/>
    <w:tmpl w:val="D8A493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077B35"/>
    <w:multiLevelType w:val="hybridMultilevel"/>
    <w:tmpl w:val="23FE28F6"/>
    <w:lvl w:ilvl="0" w:tplc="37A0600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37572D"/>
    <w:multiLevelType w:val="hybridMultilevel"/>
    <w:tmpl w:val="455682CE"/>
    <w:lvl w:ilvl="0" w:tplc="A82883AE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911C5C90">
      <w:numFmt w:val="bullet"/>
      <w:lvlText w:val="●"/>
      <w:lvlJc w:val="left"/>
      <w:pPr>
        <w:ind w:left="1440" w:hanging="360"/>
      </w:pPr>
      <w:rPr>
        <w:rFonts w:ascii="DengXian" w:eastAsia="DengXian" w:hAnsi="DengXian" w:cs="Times New Roman" w:hint="eastAsia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CD44A7"/>
    <w:multiLevelType w:val="hybridMultilevel"/>
    <w:tmpl w:val="C20600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9A3DF9"/>
    <w:multiLevelType w:val="hybridMultilevel"/>
    <w:tmpl w:val="830E37F6"/>
    <w:lvl w:ilvl="0" w:tplc="A82883AE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A15662"/>
    <w:multiLevelType w:val="hybridMultilevel"/>
    <w:tmpl w:val="0302C968"/>
    <w:lvl w:ilvl="0" w:tplc="1CA68046">
      <w:numFmt w:val="bullet"/>
      <w:lvlText w:val="-"/>
      <w:lvlJc w:val="left"/>
      <w:pPr>
        <w:ind w:left="1080" w:hanging="72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3"/>
  </w:num>
  <w:num w:numId="5">
    <w:abstractNumId w:val="4"/>
  </w:num>
  <w:num w:numId="6">
    <w:abstractNumId w:val="2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sQASFiaW5hYG5ko6SsGpxcWZ+XkgBYa1AJSErycsAAAA"/>
  </w:docVars>
  <w:rsids>
    <w:rsidRoot w:val="00B60B32"/>
    <w:rsid w:val="000002B7"/>
    <w:rsid w:val="00000A6D"/>
    <w:rsid w:val="000225AE"/>
    <w:rsid w:val="00050083"/>
    <w:rsid w:val="00051D50"/>
    <w:rsid w:val="0005599F"/>
    <w:rsid w:val="000733DA"/>
    <w:rsid w:val="000B0124"/>
    <w:rsid w:val="000B3837"/>
    <w:rsid w:val="000F35FC"/>
    <w:rsid w:val="00114910"/>
    <w:rsid w:val="00121C6E"/>
    <w:rsid w:val="00162AC8"/>
    <w:rsid w:val="00190F3E"/>
    <w:rsid w:val="001A6BC8"/>
    <w:rsid w:val="001B6CD9"/>
    <w:rsid w:val="001C6C8C"/>
    <w:rsid w:val="001E1B67"/>
    <w:rsid w:val="001E5EAA"/>
    <w:rsid w:val="0021625D"/>
    <w:rsid w:val="0023030B"/>
    <w:rsid w:val="002523B8"/>
    <w:rsid w:val="0025286A"/>
    <w:rsid w:val="00252C53"/>
    <w:rsid w:val="0025739A"/>
    <w:rsid w:val="002667EC"/>
    <w:rsid w:val="002B4F49"/>
    <w:rsid w:val="002B6FE3"/>
    <w:rsid w:val="002C50F8"/>
    <w:rsid w:val="002C7407"/>
    <w:rsid w:val="002D5DFE"/>
    <w:rsid w:val="002E2CC3"/>
    <w:rsid w:val="002F6C22"/>
    <w:rsid w:val="00300A91"/>
    <w:rsid w:val="00315196"/>
    <w:rsid w:val="00324847"/>
    <w:rsid w:val="003307F3"/>
    <w:rsid w:val="0034692C"/>
    <w:rsid w:val="0036127F"/>
    <w:rsid w:val="003A3988"/>
    <w:rsid w:val="003A4EB1"/>
    <w:rsid w:val="003A6426"/>
    <w:rsid w:val="003E38E7"/>
    <w:rsid w:val="003F4E31"/>
    <w:rsid w:val="004019D3"/>
    <w:rsid w:val="0040664E"/>
    <w:rsid w:val="00421A54"/>
    <w:rsid w:val="0042647A"/>
    <w:rsid w:val="00451947"/>
    <w:rsid w:val="00466585"/>
    <w:rsid w:val="004741DA"/>
    <w:rsid w:val="00474D32"/>
    <w:rsid w:val="00476C65"/>
    <w:rsid w:val="00481196"/>
    <w:rsid w:val="00482FC5"/>
    <w:rsid w:val="00490276"/>
    <w:rsid w:val="00491708"/>
    <w:rsid w:val="004A0D04"/>
    <w:rsid w:val="004D17C5"/>
    <w:rsid w:val="004F4083"/>
    <w:rsid w:val="0050112D"/>
    <w:rsid w:val="005207E1"/>
    <w:rsid w:val="00527EE2"/>
    <w:rsid w:val="00570C9E"/>
    <w:rsid w:val="00577183"/>
    <w:rsid w:val="00592FB7"/>
    <w:rsid w:val="00597CA6"/>
    <w:rsid w:val="005A4436"/>
    <w:rsid w:val="005A4A02"/>
    <w:rsid w:val="005A7CC6"/>
    <w:rsid w:val="005B75B1"/>
    <w:rsid w:val="005C510B"/>
    <w:rsid w:val="005D6769"/>
    <w:rsid w:val="005E1E11"/>
    <w:rsid w:val="005F0F9C"/>
    <w:rsid w:val="00600E00"/>
    <w:rsid w:val="00625124"/>
    <w:rsid w:val="00641367"/>
    <w:rsid w:val="0064437B"/>
    <w:rsid w:val="00663705"/>
    <w:rsid w:val="00671505"/>
    <w:rsid w:val="006756A8"/>
    <w:rsid w:val="006757E2"/>
    <w:rsid w:val="00676BA2"/>
    <w:rsid w:val="00681CAA"/>
    <w:rsid w:val="00696317"/>
    <w:rsid w:val="006A319F"/>
    <w:rsid w:val="006B0C5C"/>
    <w:rsid w:val="006C34C8"/>
    <w:rsid w:val="006C68FA"/>
    <w:rsid w:val="006E0CF0"/>
    <w:rsid w:val="006F0D13"/>
    <w:rsid w:val="00720A38"/>
    <w:rsid w:val="00721F23"/>
    <w:rsid w:val="00727F11"/>
    <w:rsid w:val="00755E29"/>
    <w:rsid w:val="007963E2"/>
    <w:rsid w:val="0079769C"/>
    <w:rsid w:val="007B6392"/>
    <w:rsid w:val="007F3E06"/>
    <w:rsid w:val="00821983"/>
    <w:rsid w:val="00822D88"/>
    <w:rsid w:val="00825003"/>
    <w:rsid w:val="00825350"/>
    <w:rsid w:val="0083368C"/>
    <w:rsid w:val="00854738"/>
    <w:rsid w:val="00857715"/>
    <w:rsid w:val="00862503"/>
    <w:rsid w:val="008A2B8E"/>
    <w:rsid w:val="008B0A69"/>
    <w:rsid w:val="008C6382"/>
    <w:rsid w:val="00902799"/>
    <w:rsid w:val="0093587F"/>
    <w:rsid w:val="00946305"/>
    <w:rsid w:val="00946AF1"/>
    <w:rsid w:val="00953891"/>
    <w:rsid w:val="009667BA"/>
    <w:rsid w:val="00987945"/>
    <w:rsid w:val="009929EA"/>
    <w:rsid w:val="009B16D0"/>
    <w:rsid w:val="009B1719"/>
    <w:rsid w:val="009B436D"/>
    <w:rsid w:val="009B73EB"/>
    <w:rsid w:val="009E7BCA"/>
    <w:rsid w:val="00A0068E"/>
    <w:rsid w:val="00A030CD"/>
    <w:rsid w:val="00A041A2"/>
    <w:rsid w:val="00A0703E"/>
    <w:rsid w:val="00A11A80"/>
    <w:rsid w:val="00A2333A"/>
    <w:rsid w:val="00A25056"/>
    <w:rsid w:val="00A86FC0"/>
    <w:rsid w:val="00A87A0D"/>
    <w:rsid w:val="00A912AD"/>
    <w:rsid w:val="00A92E3E"/>
    <w:rsid w:val="00AA5A16"/>
    <w:rsid w:val="00AF184B"/>
    <w:rsid w:val="00B06E50"/>
    <w:rsid w:val="00B32CCE"/>
    <w:rsid w:val="00B34C14"/>
    <w:rsid w:val="00B36352"/>
    <w:rsid w:val="00B44A09"/>
    <w:rsid w:val="00B4713C"/>
    <w:rsid w:val="00B57DC5"/>
    <w:rsid w:val="00B60B32"/>
    <w:rsid w:val="00B615F7"/>
    <w:rsid w:val="00B942A4"/>
    <w:rsid w:val="00BA55B5"/>
    <w:rsid w:val="00BA6631"/>
    <w:rsid w:val="00BB696D"/>
    <w:rsid w:val="00BC5975"/>
    <w:rsid w:val="00BD05D4"/>
    <w:rsid w:val="00BD4DE7"/>
    <w:rsid w:val="00BF4841"/>
    <w:rsid w:val="00C36EE5"/>
    <w:rsid w:val="00C43A95"/>
    <w:rsid w:val="00C534AC"/>
    <w:rsid w:val="00C752B6"/>
    <w:rsid w:val="00C92021"/>
    <w:rsid w:val="00CA0CA6"/>
    <w:rsid w:val="00CA35D6"/>
    <w:rsid w:val="00CA4C9E"/>
    <w:rsid w:val="00CD0BBA"/>
    <w:rsid w:val="00CD1DA5"/>
    <w:rsid w:val="00CE02D2"/>
    <w:rsid w:val="00CF6C28"/>
    <w:rsid w:val="00D045FB"/>
    <w:rsid w:val="00D14333"/>
    <w:rsid w:val="00D23069"/>
    <w:rsid w:val="00D318DE"/>
    <w:rsid w:val="00D471A2"/>
    <w:rsid w:val="00D53558"/>
    <w:rsid w:val="00D67A5B"/>
    <w:rsid w:val="00D7338B"/>
    <w:rsid w:val="00DA5035"/>
    <w:rsid w:val="00DA59FC"/>
    <w:rsid w:val="00DA68C7"/>
    <w:rsid w:val="00DB3F9A"/>
    <w:rsid w:val="00DD2B5B"/>
    <w:rsid w:val="00DF6EF3"/>
    <w:rsid w:val="00E05392"/>
    <w:rsid w:val="00E4463F"/>
    <w:rsid w:val="00E46E95"/>
    <w:rsid w:val="00E572A4"/>
    <w:rsid w:val="00E61241"/>
    <w:rsid w:val="00E705C2"/>
    <w:rsid w:val="00E80EE3"/>
    <w:rsid w:val="00E8586A"/>
    <w:rsid w:val="00E955A4"/>
    <w:rsid w:val="00EA55EC"/>
    <w:rsid w:val="00EC4AAB"/>
    <w:rsid w:val="00ED2086"/>
    <w:rsid w:val="00ED7B90"/>
    <w:rsid w:val="00EF46A2"/>
    <w:rsid w:val="00F65E2D"/>
    <w:rsid w:val="00F73B29"/>
    <w:rsid w:val="00F73EBC"/>
    <w:rsid w:val="00F92907"/>
    <w:rsid w:val="00FC23A6"/>
    <w:rsid w:val="00FD35F6"/>
    <w:rsid w:val="00FD6C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6B6CDD"/>
  <w15:docId w15:val="{51304583-4279-484D-8DEB-107BE8BD2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F4E3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5DF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B16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B16D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7718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71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7718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7183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52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52B6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3612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12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127F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12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127F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36127F"/>
    <w:pPr>
      <w:spacing w:after="0" w:line="240" w:lineRule="auto"/>
    </w:pPr>
    <w:rPr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0068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76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87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cgle2020@eduhk.h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eduhk.hk/lml/ICGLE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32CDBC-70C9-4C3B-84BD-7983AD1B41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</Pages>
  <Words>420</Words>
  <Characters>23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N, Wing Shan Ivy [LML]</dc:creator>
  <cp:lastModifiedBy>CHAN, Wing Shan Ivy [LML]</cp:lastModifiedBy>
  <cp:revision>30</cp:revision>
  <dcterms:created xsi:type="dcterms:W3CDTF">2019-10-25T08:45:00Z</dcterms:created>
  <dcterms:modified xsi:type="dcterms:W3CDTF">2020-05-04T02:34:00Z</dcterms:modified>
</cp:coreProperties>
</file>